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FA6C81" w14:textId="77777777" w:rsidR="00816606" w:rsidRPr="00630C03" w:rsidRDefault="00816606" w:rsidP="00630C03">
      <w:pPr>
        <w:jc w:val="center"/>
        <w:rPr>
          <w:b/>
          <w:sz w:val="32"/>
          <w:szCs w:val="32"/>
        </w:rPr>
      </w:pPr>
      <w:r w:rsidRPr="00630C03">
        <w:rPr>
          <w:b/>
          <w:sz w:val="32"/>
          <w:szCs w:val="32"/>
          <w:u w:val="single"/>
        </w:rPr>
        <w:t xml:space="preserve">Real-Time PCR </w:t>
      </w:r>
      <w:r w:rsidR="00512B16">
        <w:rPr>
          <w:b/>
          <w:sz w:val="32"/>
          <w:szCs w:val="32"/>
          <w:u w:val="single"/>
        </w:rPr>
        <w:t>on cDNA</w:t>
      </w:r>
      <w:r w:rsidRPr="00630C03">
        <w:rPr>
          <w:b/>
          <w:sz w:val="32"/>
          <w:szCs w:val="32"/>
          <w:u w:val="single"/>
        </w:rPr>
        <w:t xml:space="preserve"> samples</w:t>
      </w:r>
    </w:p>
    <w:p w14:paraId="6721429D" w14:textId="77777777" w:rsidR="00816606" w:rsidRPr="00630C03" w:rsidRDefault="00630C03" w:rsidP="00630C03">
      <w:pPr>
        <w:jc w:val="right"/>
        <w:rPr>
          <w:sz w:val="18"/>
          <w:szCs w:val="18"/>
        </w:rPr>
      </w:pPr>
      <w:r w:rsidRPr="00630C03">
        <w:rPr>
          <w:sz w:val="18"/>
          <w:szCs w:val="18"/>
        </w:rPr>
        <w:t>Original protocol by Heather McManus, edited by Kathryn Ramsey</w:t>
      </w:r>
    </w:p>
    <w:p w14:paraId="02057242" w14:textId="77777777" w:rsidR="00630C03" w:rsidRPr="00F9749E" w:rsidRDefault="00630C03" w:rsidP="00816606">
      <w:pPr>
        <w:rPr>
          <w:u w:val="single"/>
        </w:rPr>
      </w:pPr>
    </w:p>
    <w:p w14:paraId="25FCECB3" w14:textId="3E157909" w:rsidR="00816606" w:rsidRPr="00F9749E" w:rsidRDefault="00630C03" w:rsidP="00816606">
      <w:r>
        <w:t xml:space="preserve">Each experiment will need at least one </w:t>
      </w:r>
      <w:r w:rsidR="00816606" w:rsidRPr="00F9749E">
        <w:t xml:space="preserve">test primer and </w:t>
      </w:r>
      <w:r>
        <w:t xml:space="preserve">one </w:t>
      </w:r>
      <w:r w:rsidR="00816606" w:rsidRPr="00F9749E">
        <w:t>control primer</w:t>
      </w:r>
      <w:r>
        <w:t xml:space="preserve"> for </w:t>
      </w:r>
      <w:r w:rsidR="006A27BB">
        <w:t>each sample</w:t>
      </w:r>
    </w:p>
    <w:p w14:paraId="731154A3" w14:textId="77777777" w:rsidR="00630C03" w:rsidRDefault="00816606" w:rsidP="00816606">
      <w:pPr>
        <w:ind w:left="720"/>
      </w:pPr>
      <w:r w:rsidRPr="00F9749E">
        <w:t>Example:</w:t>
      </w:r>
      <w:r w:rsidR="00630C03">
        <w:tab/>
      </w:r>
      <w:r w:rsidRPr="00F9749E">
        <w:t xml:space="preserve">3 biological replicates = </w:t>
      </w:r>
      <w:r w:rsidR="00512B16">
        <w:t>3</w:t>
      </w:r>
      <w:r w:rsidRPr="00F9749E">
        <w:t xml:space="preserve"> DNA samples </w:t>
      </w:r>
    </w:p>
    <w:p w14:paraId="7AE8D83D" w14:textId="77777777" w:rsidR="00816606" w:rsidRPr="00F9749E" w:rsidRDefault="00816606" w:rsidP="00630C03">
      <w:pPr>
        <w:ind w:left="1440" w:firstLine="720"/>
      </w:pPr>
      <w:r>
        <w:t xml:space="preserve">Using </w:t>
      </w:r>
      <w:r w:rsidR="00630C03">
        <w:t xml:space="preserve">two </w:t>
      </w:r>
      <w:r w:rsidRPr="00F9749E">
        <w:t xml:space="preserve">primer pairs = </w:t>
      </w:r>
      <w:r w:rsidR="00512B16">
        <w:t>6</w:t>
      </w:r>
      <w:r w:rsidRPr="00F9749E">
        <w:t xml:space="preserve"> different reactions</w:t>
      </w:r>
    </w:p>
    <w:p w14:paraId="51BC9312" w14:textId="77777777" w:rsidR="00816606" w:rsidRPr="00F9749E" w:rsidRDefault="00816606" w:rsidP="00816606"/>
    <w:p w14:paraId="4A62FD91" w14:textId="77777777" w:rsidR="00816606" w:rsidRPr="00F9749E" w:rsidRDefault="00816606" w:rsidP="00816606">
      <w:r w:rsidRPr="00F9749E">
        <w:t>Each different reaction type must be run in triplicate on the real-time plate</w:t>
      </w:r>
    </w:p>
    <w:p w14:paraId="52A69052" w14:textId="77777777" w:rsidR="00816606" w:rsidRPr="00F9749E" w:rsidRDefault="00816606" w:rsidP="00816606">
      <w:pPr>
        <w:ind w:firstLine="720"/>
      </w:pPr>
      <w:r w:rsidRPr="00F9749E">
        <w:t xml:space="preserve">Example:  </w:t>
      </w:r>
      <w:r w:rsidR="00512B16">
        <w:t>6</w:t>
      </w:r>
      <w:r w:rsidRPr="00F9749E">
        <w:t xml:space="preserve"> reactions =  </w:t>
      </w:r>
      <w:r w:rsidR="00512B16">
        <w:t>18</w:t>
      </w:r>
      <w:r w:rsidRPr="00F9749E">
        <w:t xml:space="preserve"> wells</w:t>
      </w:r>
    </w:p>
    <w:p w14:paraId="5AFB822A" w14:textId="77777777" w:rsidR="00816606" w:rsidRPr="00F9749E" w:rsidRDefault="00816606" w:rsidP="00816606"/>
    <w:p w14:paraId="7DBD6011" w14:textId="77777777" w:rsidR="00816606" w:rsidRPr="00DC147C" w:rsidRDefault="00816606" w:rsidP="00816606">
      <w:r w:rsidRPr="00F9749E">
        <w:rPr>
          <w:u w:val="single"/>
        </w:rPr>
        <w:t xml:space="preserve">Each Individual </w:t>
      </w:r>
      <w:r w:rsidR="00630C03">
        <w:rPr>
          <w:u w:val="single"/>
        </w:rPr>
        <w:t>reaction</w:t>
      </w:r>
      <w:r w:rsidRPr="00F9749E">
        <w:rPr>
          <w:u w:val="single"/>
        </w:rPr>
        <w:t xml:space="preserve"> = 20</w:t>
      </w:r>
      <w:r>
        <w:rPr>
          <w:u w:val="single"/>
        </w:rPr>
        <w:t xml:space="preserve"> </w:t>
      </w:r>
      <w:r w:rsidR="00630C03">
        <w:rPr>
          <w:u w:val="single"/>
        </w:rPr>
        <w:t>µL</w:t>
      </w:r>
      <w:r w:rsidRPr="00F9749E">
        <w:t xml:space="preserve">  </w:t>
      </w:r>
    </w:p>
    <w:p w14:paraId="651B7212" w14:textId="77777777" w:rsidR="00816606" w:rsidRPr="00F9749E" w:rsidRDefault="00816606" w:rsidP="00816606">
      <w:r w:rsidRPr="00F9749E">
        <w:t>10</w:t>
      </w:r>
      <w:r>
        <w:t xml:space="preserve"> </w:t>
      </w:r>
      <w:r w:rsidR="00630C03">
        <w:t>µL</w:t>
      </w:r>
      <w:r w:rsidRPr="00F9749E">
        <w:t xml:space="preserve"> </w:t>
      </w:r>
      <w:proofErr w:type="spellStart"/>
      <w:r w:rsidRPr="00816606">
        <w:t>PowerUp</w:t>
      </w:r>
      <w:proofErr w:type="spellEnd"/>
      <w:r w:rsidRPr="00816606">
        <w:t xml:space="preserve"> SYBR Green Master Mix</w:t>
      </w:r>
      <w:r w:rsidRPr="00F9749E">
        <w:t xml:space="preserve"> </w:t>
      </w:r>
    </w:p>
    <w:p w14:paraId="68F40D27" w14:textId="77777777" w:rsidR="00816606" w:rsidRPr="00F9749E" w:rsidRDefault="00816606" w:rsidP="00816606">
      <w:r>
        <w:t xml:space="preserve">  </w:t>
      </w:r>
      <w:r w:rsidRPr="00F9749E">
        <w:t>1</w:t>
      </w:r>
      <w:r>
        <w:t xml:space="preserve"> </w:t>
      </w:r>
      <w:r w:rsidR="00630C03">
        <w:t>µL</w:t>
      </w:r>
      <w:r w:rsidRPr="00F9749E">
        <w:t xml:space="preserve"> 5uM </w:t>
      </w:r>
      <w:r>
        <w:t xml:space="preserve">combined </w:t>
      </w:r>
      <w:r w:rsidRPr="00F9749E">
        <w:t xml:space="preserve">forward </w:t>
      </w:r>
      <w:r>
        <w:t xml:space="preserve">and reverse </w:t>
      </w:r>
      <w:r w:rsidRPr="00F9749E">
        <w:t xml:space="preserve">primer </w:t>
      </w:r>
    </w:p>
    <w:p w14:paraId="75A99198" w14:textId="77777777" w:rsidR="00512B16" w:rsidRDefault="00816606" w:rsidP="00816606">
      <w:pPr>
        <w:rPr>
          <w:u w:val="single"/>
        </w:rPr>
      </w:pPr>
      <w:r>
        <w:t xml:space="preserve">  </w:t>
      </w:r>
      <w:r w:rsidRPr="00F9749E">
        <w:t>1</w:t>
      </w:r>
      <w:r>
        <w:t xml:space="preserve"> </w:t>
      </w:r>
      <w:r w:rsidR="00630C03">
        <w:t>µL</w:t>
      </w:r>
      <w:r w:rsidRPr="00F9749E">
        <w:t xml:space="preserve"> </w:t>
      </w:r>
      <w:r w:rsidR="00512B16">
        <w:t>c</w:t>
      </w:r>
      <w:r w:rsidRPr="00F9749E">
        <w:t>DNA</w:t>
      </w:r>
      <w:r w:rsidR="00512B16">
        <w:t xml:space="preserve"> (~1.5 ng/ul, can base off efficiency tests)</w:t>
      </w:r>
    </w:p>
    <w:p w14:paraId="05435ACD" w14:textId="77777777" w:rsidR="00816606" w:rsidRPr="00F9749E" w:rsidRDefault="00816606" w:rsidP="00816606">
      <w:r>
        <w:t xml:space="preserve">  8 </w:t>
      </w:r>
      <w:r w:rsidR="00630C03">
        <w:t>µL</w:t>
      </w:r>
      <w:r w:rsidRPr="00F9749E">
        <w:t xml:space="preserve"> dd</w:t>
      </w:r>
      <w:r>
        <w:t>i</w:t>
      </w:r>
      <w:r w:rsidRPr="00F9749E">
        <w:t>H</w:t>
      </w:r>
      <w:r w:rsidRPr="00816606">
        <w:rPr>
          <w:vertAlign w:val="subscript"/>
        </w:rPr>
        <w:t>2</w:t>
      </w:r>
      <w:r w:rsidRPr="00F9749E">
        <w:t>O</w:t>
      </w:r>
    </w:p>
    <w:p w14:paraId="03FF1137" w14:textId="77777777" w:rsidR="00816606" w:rsidRPr="00F9749E" w:rsidRDefault="00816606" w:rsidP="00816606"/>
    <w:p w14:paraId="6B441AEF" w14:textId="77777777" w:rsidR="00816606" w:rsidRPr="00F9749E" w:rsidRDefault="00816606" w:rsidP="00816606">
      <w:r>
        <w:t>T</w:t>
      </w:r>
      <w:r w:rsidRPr="00F9749E">
        <w:t>he use of master mixes increases the consistency between samples; therefore follow the method below for setting up the plate</w:t>
      </w:r>
    </w:p>
    <w:p w14:paraId="2ECA2641" w14:textId="77777777" w:rsidR="00816606" w:rsidRPr="00F9749E" w:rsidRDefault="00816606" w:rsidP="00816606"/>
    <w:p w14:paraId="1C2A66F4" w14:textId="77777777" w:rsidR="00816606" w:rsidRPr="00F9749E" w:rsidRDefault="00816606" w:rsidP="00816606">
      <w:r w:rsidRPr="00F9749E">
        <w:t>For each reaction type (primer/DNA combination) set up a master mix equal to 3.5 reactions:</w:t>
      </w:r>
    </w:p>
    <w:p w14:paraId="21BC623A" w14:textId="77777777" w:rsidR="00816606" w:rsidRDefault="00816606" w:rsidP="00816606">
      <w:pPr>
        <w:numPr>
          <w:ilvl w:val="0"/>
          <w:numId w:val="1"/>
        </w:numPr>
      </w:pPr>
      <w:r w:rsidRPr="00F9749E">
        <w:t>Put 3.5</w:t>
      </w:r>
      <w:r w:rsidR="00630C03">
        <w:t>µL</w:t>
      </w:r>
      <w:r w:rsidRPr="00F9749E">
        <w:t xml:space="preserve"> of DNA type into </w:t>
      </w:r>
      <w:r>
        <w:t>strip tubes</w:t>
      </w:r>
    </w:p>
    <w:p w14:paraId="53111EC4" w14:textId="77777777" w:rsidR="00816606" w:rsidRPr="00F9749E" w:rsidRDefault="00816606" w:rsidP="00816606">
      <w:pPr>
        <w:ind w:left="1080"/>
      </w:pPr>
    </w:p>
    <w:p w14:paraId="52D61AEC" w14:textId="77777777" w:rsidR="00816606" w:rsidRPr="00F9749E" w:rsidRDefault="00816606" w:rsidP="00816606">
      <w:pPr>
        <w:numPr>
          <w:ilvl w:val="0"/>
          <w:numId w:val="1"/>
        </w:numPr>
      </w:pPr>
      <w:r>
        <w:t>To determine the amount of each primer master mix to create, identify the</w:t>
      </w:r>
      <w:r w:rsidRPr="00F9749E">
        <w:t xml:space="preserve"> number of reactions for each primer pair (i.e. #DNA samples x 3.5) and add 3.5 to this number to account for additional pipetting error</w:t>
      </w:r>
    </w:p>
    <w:p w14:paraId="7AD3A1C7" w14:textId="77777777" w:rsidR="00816606" w:rsidRPr="00F9749E" w:rsidRDefault="00816606" w:rsidP="00816606">
      <w:r w:rsidRPr="00F9749E">
        <w:tab/>
      </w:r>
      <w:r w:rsidRPr="00F9749E">
        <w:tab/>
        <w:t>Example: 6</w:t>
      </w:r>
      <w:r>
        <w:t xml:space="preserve"> </w:t>
      </w:r>
      <w:r w:rsidRPr="00F9749E">
        <w:t>DNA samples</w:t>
      </w:r>
      <w:r>
        <w:t xml:space="preserve"> per </w:t>
      </w:r>
      <w:r w:rsidRPr="00F9749E">
        <w:t>primer pair = 6</w:t>
      </w:r>
      <w:r>
        <w:t xml:space="preserve"> </w:t>
      </w:r>
      <w:r w:rsidRPr="00F9749E">
        <w:t>x</w:t>
      </w:r>
      <w:r>
        <w:t xml:space="preserve"> </w:t>
      </w:r>
      <w:r w:rsidRPr="00F9749E">
        <w:t>3.5</w:t>
      </w:r>
      <w:r>
        <w:t xml:space="preserve"> </w:t>
      </w:r>
      <w:r w:rsidRPr="00F9749E">
        <w:t>+</w:t>
      </w:r>
      <w:r>
        <w:t xml:space="preserve"> </w:t>
      </w:r>
      <w:r w:rsidRPr="00F9749E">
        <w:t>3.5</w:t>
      </w:r>
      <w:r>
        <w:t xml:space="preserve"> </w:t>
      </w:r>
      <w:r w:rsidRPr="00F9749E">
        <w:t>=</w:t>
      </w:r>
      <w:r>
        <w:t xml:space="preserve"> </w:t>
      </w:r>
      <w:r w:rsidRPr="00F9749E">
        <w:t>24.5</w:t>
      </w:r>
    </w:p>
    <w:p w14:paraId="23F24B87" w14:textId="77777777" w:rsidR="00816606" w:rsidRPr="00F9749E" w:rsidRDefault="00816606" w:rsidP="00816606"/>
    <w:p w14:paraId="214833D1" w14:textId="77777777" w:rsidR="00816606" w:rsidRPr="00F9749E" w:rsidRDefault="00816606" w:rsidP="00816606">
      <w:pPr>
        <w:pStyle w:val="ListParagraph"/>
        <w:numPr>
          <w:ilvl w:val="0"/>
          <w:numId w:val="1"/>
        </w:numPr>
      </w:pPr>
      <w:r w:rsidRPr="00F9749E">
        <w:t xml:space="preserve">Set up primer master mixes in separate </w:t>
      </w:r>
      <w:r>
        <w:t>1.5 mL tubes</w:t>
      </w:r>
      <w:r w:rsidRPr="00F9749E">
        <w:t xml:space="preserve"> (make one for each primer pair)</w:t>
      </w:r>
    </w:p>
    <w:p w14:paraId="69F88E1F" w14:textId="77777777" w:rsidR="00816606" w:rsidRPr="00F9749E" w:rsidRDefault="00816606" w:rsidP="00816606">
      <w:r w:rsidRPr="00F9749E">
        <w:tab/>
      </w:r>
      <w:r w:rsidRPr="00F9749E">
        <w:tab/>
        <w:t>Example:</w:t>
      </w:r>
    </w:p>
    <w:p w14:paraId="7F713A1D" w14:textId="77777777" w:rsidR="00816606" w:rsidRPr="00F9749E" w:rsidRDefault="00816606" w:rsidP="00816606">
      <w:r w:rsidRPr="00F9749E">
        <w:tab/>
      </w:r>
      <w:r w:rsidRPr="00F9749E">
        <w:tab/>
        <w:t>10</w:t>
      </w:r>
      <w:r>
        <w:t xml:space="preserve"> </w:t>
      </w:r>
      <w:r w:rsidR="00630C03">
        <w:t>µL</w:t>
      </w:r>
      <w:r w:rsidRPr="00F9749E">
        <w:t xml:space="preserve"> </w:t>
      </w:r>
      <w:proofErr w:type="spellStart"/>
      <w:r w:rsidRPr="00816606">
        <w:t>PowerUp</w:t>
      </w:r>
      <w:proofErr w:type="spellEnd"/>
      <w:r w:rsidRPr="00816606">
        <w:t xml:space="preserve"> SYBR Green Master Mix</w:t>
      </w:r>
      <w:r>
        <w:tab/>
      </w:r>
      <w:r w:rsidRPr="00F9749E">
        <w:t xml:space="preserve">x 24.5 </w:t>
      </w:r>
      <w:r>
        <w:t xml:space="preserve"> </w:t>
      </w:r>
      <w:r w:rsidRPr="00F9749E">
        <w:t xml:space="preserve">  =  245</w:t>
      </w:r>
      <w:r w:rsidR="00630C03">
        <w:t>.0 µL</w:t>
      </w:r>
    </w:p>
    <w:p w14:paraId="35CF583B" w14:textId="77777777" w:rsidR="00816606" w:rsidRPr="00F9749E" w:rsidRDefault="00816606" w:rsidP="00816606">
      <w:r w:rsidRPr="00F9749E">
        <w:tab/>
      </w:r>
      <w:r w:rsidRPr="00F9749E">
        <w:tab/>
      </w:r>
      <w:r>
        <w:t xml:space="preserve">  </w:t>
      </w:r>
      <w:r w:rsidRPr="00F9749E">
        <w:t>1</w:t>
      </w:r>
      <w:r>
        <w:t xml:space="preserve"> </w:t>
      </w:r>
      <w:r w:rsidR="00630C03">
        <w:t>µL</w:t>
      </w:r>
      <w:r>
        <w:t xml:space="preserve"> </w:t>
      </w:r>
      <w:r w:rsidRPr="00F9749E">
        <w:t>5</w:t>
      </w:r>
      <w:r>
        <w:t>µ</w:t>
      </w:r>
      <w:r w:rsidRPr="00F9749E">
        <w:t xml:space="preserve">M </w:t>
      </w:r>
      <w:r>
        <w:t xml:space="preserve">combined F and R </w:t>
      </w:r>
      <w:r w:rsidRPr="00F9749E">
        <w:t>primer</w:t>
      </w:r>
      <w:r>
        <w:tab/>
      </w:r>
      <w:r w:rsidRPr="00F9749E">
        <w:t xml:space="preserve">x 24.5 </w:t>
      </w:r>
      <w:r>
        <w:t xml:space="preserve"> </w:t>
      </w:r>
      <w:r w:rsidRPr="00F9749E">
        <w:t xml:space="preserve">  = </w:t>
      </w:r>
      <w:r>
        <w:t xml:space="preserve">  </w:t>
      </w:r>
      <w:r w:rsidRPr="00F9749E">
        <w:t xml:space="preserve"> 24.5</w:t>
      </w:r>
      <w:r w:rsidR="00630C03">
        <w:t xml:space="preserve"> µL</w:t>
      </w:r>
    </w:p>
    <w:p w14:paraId="6E78A646" w14:textId="77777777" w:rsidR="00816606" w:rsidRPr="00F9749E" w:rsidRDefault="00816606" w:rsidP="00816606">
      <w:r w:rsidRPr="00F9749E">
        <w:tab/>
      </w:r>
      <w:r w:rsidRPr="00F9749E">
        <w:tab/>
      </w:r>
      <w:r>
        <w:t xml:space="preserve">  8 </w:t>
      </w:r>
      <w:r w:rsidR="00630C03">
        <w:t>µL</w:t>
      </w:r>
      <w:r w:rsidRPr="00F9749E">
        <w:t xml:space="preserve"> dd</w:t>
      </w:r>
      <w:r>
        <w:t>i</w:t>
      </w:r>
      <w:r w:rsidRPr="00F9749E">
        <w:t>H</w:t>
      </w:r>
      <w:r w:rsidRPr="00816606">
        <w:rPr>
          <w:vertAlign w:val="subscript"/>
        </w:rPr>
        <w:t>2</w:t>
      </w:r>
      <w:r w:rsidRPr="00F9749E">
        <w:t>O</w:t>
      </w:r>
      <w:r>
        <w:tab/>
      </w:r>
      <w:r>
        <w:tab/>
      </w:r>
      <w:r>
        <w:tab/>
      </w:r>
      <w:r>
        <w:tab/>
      </w:r>
      <w:r>
        <w:tab/>
      </w:r>
      <w:r w:rsidRPr="00816606">
        <w:rPr>
          <w:u w:val="single"/>
        </w:rPr>
        <w:t xml:space="preserve">x 24.5  </w:t>
      </w:r>
      <w:r>
        <w:rPr>
          <w:u w:val="single"/>
        </w:rPr>
        <w:t xml:space="preserve"> </w:t>
      </w:r>
      <w:r w:rsidRPr="00816606">
        <w:rPr>
          <w:u w:val="single"/>
        </w:rPr>
        <w:t xml:space="preserve"> =  171.5</w:t>
      </w:r>
      <w:r w:rsidR="00630C03">
        <w:rPr>
          <w:u w:val="single"/>
        </w:rPr>
        <w:t xml:space="preserve"> </w:t>
      </w:r>
      <w:r w:rsidR="00630C03" w:rsidRPr="00630C03">
        <w:rPr>
          <w:u w:val="single"/>
        </w:rPr>
        <w:t>µL</w:t>
      </w:r>
    </w:p>
    <w:p w14:paraId="258FB947" w14:textId="77777777" w:rsidR="00816606" w:rsidRPr="00F9749E" w:rsidRDefault="00816606" w:rsidP="00816606">
      <w:r w:rsidRPr="00F9749E">
        <w:tab/>
      </w:r>
      <w:r w:rsidRPr="00F9749E">
        <w:tab/>
      </w:r>
      <w:r w:rsidRPr="00F9749E">
        <w:tab/>
      </w:r>
      <w:r w:rsidRPr="00F9749E">
        <w:tab/>
      </w:r>
      <w:r w:rsidRPr="00F9749E">
        <w:tab/>
      </w:r>
      <w:r w:rsidRPr="00F9749E">
        <w:tab/>
      </w:r>
      <w:r>
        <w:tab/>
      </w:r>
      <w:r>
        <w:tab/>
      </w:r>
      <w:r w:rsidRPr="00F9749E">
        <w:t>TOTAL =  465.5</w:t>
      </w:r>
      <w:r w:rsidR="00630C03">
        <w:t xml:space="preserve"> µL</w:t>
      </w:r>
    </w:p>
    <w:p w14:paraId="15C3975C" w14:textId="77777777" w:rsidR="00816606" w:rsidRPr="00F9749E" w:rsidRDefault="00816606" w:rsidP="00816606"/>
    <w:p w14:paraId="0B92719A" w14:textId="77777777" w:rsidR="00816606" w:rsidRDefault="00816606" w:rsidP="00816606">
      <w:pPr>
        <w:pStyle w:val="ListParagraph"/>
        <w:numPr>
          <w:ilvl w:val="0"/>
          <w:numId w:val="1"/>
        </w:numPr>
      </w:pPr>
      <w:r>
        <w:t xml:space="preserve">Add primer master mix to tubes containing DNA. </w:t>
      </w:r>
    </w:p>
    <w:p w14:paraId="0C1CD7DF" w14:textId="77777777" w:rsidR="00816606" w:rsidRDefault="00816606" w:rsidP="00816606">
      <w:pPr>
        <w:pStyle w:val="ListParagraph"/>
        <w:ind w:left="1080"/>
      </w:pPr>
      <w:r w:rsidRPr="00F9749E">
        <w:t xml:space="preserve">3.5 </w:t>
      </w:r>
      <w:r w:rsidR="00630C03">
        <w:t xml:space="preserve">reactions </w:t>
      </w:r>
      <w:r w:rsidRPr="00F9749E">
        <w:t>x 20</w:t>
      </w:r>
      <w:r>
        <w:t xml:space="preserve"> </w:t>
      </w:r>
      <w:r w:rsidR="00630C03">
        <w:t>µL</w:t>
      </w:r>
      <w:r w:rsidRPr="00F9749E">
        <w:t xml:space="preserve"> volume = 70</w:t>
      </w:r>
      <w:r>
        <w:t xml:space="preserve"> </w:t>
      </w:r>
      <w:r w:rsidR="00630C03">
        <w:t>µL</w:t>
      </w:r>
      <w:r>
        <w:t xml:space="preserve">. </w:t>
      </w:r>
      <w:r w:rsidRPr="00F9749E">
        <w:t>DNA tubes already have 3.5</w:t>
      </w:r>
      <w:r w:rsidR="00630C03">
        <w:t>µL</w:t>
      </w:r>
      <w:r w:rsidRPr="00F9749E">
        <w:t xml:space="preserve"> of DNA</w:t>
      </w:r>
      <w:r>
        <w:t>. A</w:t>
      </w:r>
      <w:r w:rsidRPr="00F9749E">
        <w:t>dd 66.5</w:t>
      </w:r>
      <w:r>
        <w:t xml:space="preserve"> </w:t>
      </w:r>
      <w:r w:rsidR="00630C03">
        <w:t>µL</w:t>
      </w:r>
      <w:r w:rsidRPr="00F9749E">
        <w:t xml:space="preserve"> of primer master mix to each</w:t>
      </w:r>
      <w:r>
        <w:t xml:space="preserve"> tube</w:t>
      </w:r>
    </w:p>
    <w:p w14:paraId="49923EF5" w14:textId="77777777" w:rsidR="00816606" w:rsidRPr="00F9749E" w:rsidRDefault="00816606" w:rsidP="00816606">
      <w:pPr>
        <w:pStyle w:val="ListParagraph"/>
        <w:ind w:left="1080"/>
      </w:pPr>
    </w:p>
    <w:p w14:paraId="0A8618A5" w14:textId="77777777" w:rsidR="00816606" w:rsidRDefault="00816606" w:rsidP="00816606">
      <w:pPr>
        <w:numPr>
          <w:ilvl w:val="0"/>
          <w:numId w:val="2"/>
        </w:numPr>
      </w:pPr>
      <w:r w:rsidRPr="00F9749E">
        <w:t>Pipette 20</w:t>
      </w:r>
      <w:r w:rsidR="00630C03">
        <w:t xml:space="preserve"> µL</w:t>
      </w:r>
      <w:r w:rsidRPr="00F9749E">
        <w:t xml:space="preserve"> of each </w:t>
      </w:r>
      <w:r w:rsidR="00630C03">
        <w:t>reaction</w:t>
      </w:r>
      <w:r w:rsidRPr="00F9749E">
        <w:t xml:space="preserve"> into 3 separate wells on the 96 well plate</w:t>
      </w:r>
      <w:r>
        <w:t xml:space="preserve"> using dispense option on m</w:t>
      </w:r>
      <w:r w:rsidR="00630C03">
        <w:t>ul</w:t>
      </w:r>
      <w:r>
        <w:t>tichannel</w:t>
      </w:r>
    </w:p>
    <w:p w14:paraId="556C2B09" w14:textId="77777777" w:rsidR="00816606" w:rsidRPr="00F9749E" w:rsidRDefault="00816606" w:rsidP="00816606">
      <w:pPr>
        <w:ind w:left="720"/>
      </w:pPr>
    </w:p>
    <w:p w14:paraId="31BBE1D8" w14:textId="77777777" w:rsidR="00816606" w:rsidRDefault="00816606" w:rsidP="00816606">
      <w:pPr>
        <w:numPr>
          <w:ilvl w:val="0"/>
          <w:numId w:val="2"/>
        </w:numPr>
      </w:pPr>
      <w:r w:rsidRPr="00F9749E">
        <w:t>Spin plate down</w:t>
      </w:r>
    </w:p>
    <w:p w14:paraId="0FD3F2B0" w14:textId="77777777" w:rsidR="00816606" w:rsidRPr="00F9749E" w:rsidRDefault="00816606" w:rsidP="00816606"/>
    <w:p w14:paraId="51120DE6" w14:textId="77777777" w:rsidR="00E561B2" w:rsidRDefault="00816606" w:rsidP="00512B16">
      <w:pPr>
        <w:numPr>
          <w:ilvl w:val="0"/>
          <w:numId w:val="2"/>
        </w:numPr>
      </w:pPr>
      <w:r w:rsidRPr="00F9749E">
        <w:t xml:space="preserve">Place in real-time machine and run </w:t>
      </w:r>
      <w:r>
        <w:t xml:space="preserve">using the same program used to determine that the primers are appropriately efficient. </w:t>
      </w:r>
    </w:p>
    <w:p w14:paraId="3CAC00BA" w14:textId="77777777" w:rsidR="005219BC" w:rsidRDefault="005219BC" w:rsidP="005219BC">
      <w:pPr>
        <w:pStyle w:val="ListParagraph"/>
      </w:pPr>
    </w:p>
    <w:p w14:paraId="2DA4C70C" w14:textId="77777777" w:rsidR="005219BC" w:rsidRDefault="005219BC" w:rsidP="005219BC">
      <w:r>
        <w:t>GSC computer login:</w:t>
      </w:r>
    </w:p>
    <w:p w14:paraId="2574EB48" w14:textId="77777777" w:rsidR="005219BC" w:rsidRDefault="005219BC" w:rsidP="005219BC">
      <w:proofErr w:type="spellStart"/>
      <w:r>
        <w:t>K_Ramsey</w:t>
      </w:r>
      <w:proofErr w:type="spellEnd"/>
      <w:r>
        <w:t xml:space="preserve"> Lab</w:t>
      </w:r>
    </w:p>
    <w:p w14:paraId="1172ED6B" w14:textId="77777777" w:rsidR="005219BC" w:rsidRDefault="005219BC" w:rsidP="005219BC">
      <w:r>
        <w:t>Password:</w:t>
      </w:r>
    </w:p>
    <w:p w14:paraId="010AE78F" w14:textId="27F30343" w:rsidR="005219BC" w:rsidRDefault="005219BC" w:rsidP="005219BC">
      <w:r>
        <w:t>Roche480</w:t>
      </w:r>
    </w:p>
    <w:p w14:paraId="30D0F137" w14:textId="5AC29695" w:rsidR="00BC4EFA" w:rsidRDefault="00BC4EFA" w:rsidP="005219BC"/>
    <w:p w14:paraId="7617B688" w14:textId="06C26889" w:rsidR="00BC4EFA" w:rsidRDefault="00BC4EFA" w:rsidP="005219BC"/>
    <w:p w14:paraId="517063E7" w14:textId="68B184C5" w:rsidR="00BC4EFA" w:rsidRPr="00DC147C" w:rsidRDefault="00BC4EFA" w:rsidP="00BC4EFA">
      <w:r>
        <w:rPr>
          <w:u w:val="single"/>
        </w:rPr>
        <w:t>To make 5uM primer set stocks:</w:t>
      </w:r>
      <w:r w:rsidRPr="00F9749E">
        <w:t xml:space="preserve">  </w:t>
      </w:r>
    </w:p>
    <w:p w14:paraId="5FB5853C" w14:textId="4BE77864" w:rsidR="00BC4EFA" w:rsidRPr="00F9749E" w:rsidRDefault="00BC4EFA" w:rsidP="00BC4EFA">
      <w:r>
        <w:t>270</w:t>
      </w:r>
      <w:r>
        <w:t xml:space="preserve"> µL</w:t>
      </w:r>
      <w:r w:rsidRPr="00F9749E">
        <w:t xml:space="preserve"> </w:t>
      </w:r>
      <w:r>
        <w:t>Molecular Grade H</w:t>
      </w:r>
      <w:r w:rsidRPr="00BC4EFA">
        <w:rPr>
          <w:vertAlign w:val="subscript"/>
        </w:rPr>
        <w:t>2</w:t>
      </w:r>
      <w:r>
        <w:t>O</w:t>
      </w:r>
    </w:p>
    <w:p w14:paraId="51C5335A" w14:textId="564A041C" w:rsidR="00BC4EFA" w:rsidRPr="00F9749E" w:rsidRDefault="00BC4EFA" w:rsidP="00BC4EFA">
      <w:r>
        <w:t xml:space="preserve">  </w:t>
      </w:r>
      <w:r>
        <w:t>15</w:t>
      </w:r>
      <w:r>
        <w:t xml:space="preserve"> µL</w:t>
      </w:r>
      <w:r w:rsidRPr="00F9749E">
        <w:t xml:space="preserve"> </w:t>
      </w:r>
      <w:r>
        <w:t>100</w:t>
      </w:r>
      <w:r w:rsidRPr="00F9749E">
        <w:t xml:space="preserve">uM </w:t>
      </w:r>
      <w:r>
        <w:t xml:space="preserve">combined </w:t>
      </w:r>
      <w:r w:rsidRPr="00F9749E">
        <w:t xml:space="preserve">forward primer </w:t>
      </w:r>
    </w:p>
    <w:p w14:paraId="05B80F9B" w14:textId="5FB49CE7" w:rsidR="00BC4EFA" w:rsidRDefault="00BC4EFA" w:rsidP="00BC4EFA">
      <w:r>
        <w:t xml:space="preserve">  </w:t>
      </w:r>
      <w:r w:rsidRPr="00F9749E">
        <w:t>1</w:t>
      </w:r>
      <w:r>
        <w:t>5</w:t>
      </w:r>
      <w:r>
        <w:t xml:space="preserve"> µL</w:t>
      </w:r>
      <w:r w:rsidRPr="00F9749E">
        <w:t xml:space="preserve"> </w:t>
      </w:r>
      <w:r>
        <w:t>100</w:t>
      </w:r>
      <w:r w:rsidRPr="00F9749E">
        <w:t xml:space="preserve">uM </w:t>
      </w:r>
      <w:r>
        <w:t xml:space="preserve">combined reverse </w:t>
      </w:r>
      <w:r w:rsidRPr="00F9749E">
        <w:t>primer</w:t>
      </w:r>
    </w:p>
    <w:p w14:paraId="2EF438F7" w14:textId="4631D977" w:rsidR="00BC4EFA" w:rsidRPr="00F9749E" w:rsidRDefault="00BC4EFA" w:rsidP="00BC4EFA">
      <w:r>
        <w:t>*Ensure you vortex 100uM stocks vigorously in order to ensure complete thawing</w:t>
      </w:r>
    </w:p>
    <w:p w14:paraId="6B30FD40" w14:textId="1DB9A1D3" w:rsidR="00BC4EFA" w:rsidRDefault="00BC4EFA" w:rsidP="005219BC"/>
    <w:p w14:paraId="1A620995" w14:textId="77777777" w:rsidR="005219BC" w:rsidRDefault="005219BC" w:rsidP="005219BC"/>
    <w:sectPr w:rsidR="005219BC" w:rsidSect="005219BC">
      <w:foot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CCDFB0" w14:textId="77777777" w:rsidR="004D0259" w:rsidRDefault="004D0259" w:rsidP="00BC4EFA">
      <w:r>
        <w:separator/>
      </w:r>
    </w:p>
  </w:endnote>
  <w:endnote w:type="continuationSeparator" w:id="0">
    <w:p w14:paraId="3A48F4CA" w14:textId="77777777" w:rsidR="004D0259" w:rsidRDefault="004D0259" w:rsidP="00BC4E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6E1E8F" w14:textId="547EBF90" w:rsidR="00BC4EFA" w:rsidRPr="00BC4EFA" w:rsidRDefault="00BC4EFA">
    <w:pPr>
      <w:pStyle w:val="Footer"/>
      <w:rPr>
        <w:sz w:val="18"/>
        <w:szCs w:val="18"/>
      </w:rPr>
    </w:pPr>
    <w:r w:rsidRPr="00BC4EFA">
      <w:rPr>
        <w:sz w:val="18"/>
        <w:szCs w:val="18"/>
      </w:rPr>
      <w:t>Updated 3/13/23 - S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456EBC" w14:textId="77777777" w:rsidR="004D0259" w:rsidRDefault="004D0259" w:rsidP="00BC4EFA">
      <w:r>
        <w:separator/>
      </w:r>
    </w:p>
  </w:footnote>
  <w:footnote w:type="continuationSeparator" w:id="0">
    <w:p w14:paraId="58461D83" w14:textId="77777777" w:rsidR="004D0259" w:rsidRDefault="004D0259" w:rsidP="00BC4E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4118A"/>
    <w:multiLevelType w:val="hybridMultilevel"/>
    <w:tmpl w:val="432A1D64"/>
    <w:lvl w:ilvl="0" w:tplc="00110409">
      <w:start w:val="5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019040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19B619A5"/>
    <w:multiLevelType w:val="hybridMultilevel"/>
    <w:tmpl w:val="709C9B28"/>
    <w:lvl w:ilvl="0" w:tplc="00110409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019040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 w16cid:durableId="747382232">
    <w:abstractNumId w:val="1"/>
  </w:num>
  <w:num w:numId="2" w16cid:durableId="20826327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wNTQ1NjI2szA3MzBT0lEKTi0uzszPAykwrAUAN4sPUSwAAAA="/>
  </w:docVars>
  <w:rsids>
    <w:rsidRoot w:val="00816606"/>
    <w:rsid w:val="004D0259"/>
    <w:rsid w:val="00512B16"/>
    <w:rsid w:val="005219BC"/>
    <w:rsid w:val="00630C03"/>
    <w:rsid w:val="006A27BB"/>
    <w:rsid w:val="00816606"/>
    <w:rsid w:val="009543A2"/>
    <w:rsid w:val="00BC4EFA"/>
    <w:rsid w:val="00ED3E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DC1B1C"/>
  <w15:chartTrackingRefBased/>
  <w15:docId w15:val="{BDA1A5CA-7686-5E4E-A9BE-B5C2756062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6606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660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C4EF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C4EFA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C4EF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C4EFA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680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313</Words>
  <Characters>178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ryn Ramsey</dc:creator>
  <cp:keywords/>
  <dc:description/>
  <cp:lastModifiedBy>Sierra Schmidt</cp:lastModifiedBy>
  <cp:revision>5</cp:revision>
  <dcterms:created xsi:type="dcterms:W3CDTF">2019-10-29T20:01:00Z</dcterms:created>
  <dcterms:modified xsi:type="dcterms:W3CDTF">2023-03-13T13:42:00Z</dcterms:modified>
</cp:coreProperties>
</file>